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highly skilled and dedicated Surgeon with over [X years] of experience in advanced surgical techniques and patient-centered care, I am writing to express my interest in joining your esteemed organization as a Surgical Professional. The opportunity to contribute to the medical community in the United States Los Angeles is both exciting and deeply aligned with my career aspirations. With a strong foundation in [specific surgical specialty, e.g., cardiothoracic surgery, orthopedic surgery], I am committed to delivering exceptional outcomes for patients while upholding the highest standards of clinical excellence. My goal is to bring my expertise, compassion, and innovative approach to your team in Los Angeles, where the demand for skilled surgeons continues to grow alongside the city’s dynamic healthcare landscape.</w:t>
      </w:r>
    </w:p>
    <w:p>
      <w:pPr>
        <w:pStyle w:val="BodyText"/>
      </w:pPr>
      <w:r>
        <w:t xml:space="preserve">Throughout my career as a Surgeon, I have consistently prioritized precision, empathy, and continuous learning. My training at [medical school or residency program] instilled in me a profound understanding of surgical principles and the importance of adaptability in high-pressure environments. In the United States Los Angeles, where healthcare is driven by cutting-edge technology and diverse patient populations, I have honed my ability to navigate complex cases while maintaining a focus on individualized care. Whether performing intricate procedures or collaborating with multidisciplinary teams, I approach every challenge with a commitment to excellence and a deep respect for the trust patients place in their surgeons.</w:t>
      </w:r>
    </w:p>
    <w:p>
      <w:pPr>
        <w:pStyle w:val="BodyText"/>
      </w:pPr>
      <w:r>
        <w:t xml:space="preserve">My experience as a Surgeon has included working in some of the most prestigious healthcare institutions in Los Angeles, where I have been instrumental in advancing surgical outcomes through evidence-based practices and innovative techniques. For instance, during my tenure at [Hospital Name], I led a team to implement minimally invasive procedures that reduced recovery times for patients while maintaining high safety standards. This work aligns with the mission of your organization to provide transformative care and leverage advancements in medical science. In the United States Los Angeles, where access to world-class healthcare is a priority, I am eager to contribute my expertise in [specific area of specialty] and collaborate with colleagues who share a passion for pushing the boundaries of surgical innovation.</w:t>
      </w:r>
    </w:p>
    <w:p>
      <w:pPr>
        <w:pStyle w:val="BodyText"/>
      </w:pPr>
      <w:r>
        <w:t xml:space="preserve">What sets me apart as a Surgeon is not only my technical proficiency but also my dedication to fostering meaningful relationships with patients and their families. In Los Angeles, where cultural diversity and socioeconomic disparities shape healthcare needs, I have developed strong communication skills to address the unique concerns of each individual. Whether explaining complex procedures in layman’s terms or providing emotional support during critical moments, I strive to create a sense of trust and reassurance. My ability to connect with patients across different backgrounds has been a cornerstone of my practice, and I am confident that this approach will resonate with your organization’s values.</w:t>
      </w:r>
    </w:p>
    <w:p>
      <w:pPr>
        <w:pStyle w:val="BodyText"/>
      </w:pPr>
      <w:r>
        <w:t xml:space="preserve">As the healthcare landscape in the United States continues to evolve, I am particularly drawn to the opportunities for growth in Los Angeles. The city’s status as a hub for medical research, technology, and global health initiatives presents a unique environment for surgeons to contribute to groundbreaking work. My background in [specific research or clinical projects] has prepared me to engage with such opportunities, whether through participating in clinical trials, mentoring future surgeons, or advocating for equitable access to care. I am especially interested in how your organization is addressing challenges like [specific issue relevant to Los Angeles healthcare, e.g., rising patient demand, disparities in care], and I am eager to contribute my skills toward meaningful solutions.</w:t>
      </w:r>
    </w:p>
    <w:p>
      <w:pPr>
        <w:pStyle w:val="BodyText"/>
      </w:pPr>
      <w:r>
        <w:t xml:space="preserve">My professional journey as a Surgeon has been defined by a relentless pursuit of excellence and a desire to make a lasting impact on the lives of others. In the United States Los Angeles, where the intersection of innovation and compassion drives medical progress, I believe I can play a vital role in shaping the future of surgical care. I am confident that my clinical expertise, collaborative spirit, and passion for patient care align with your organization’s goals. I would be honored to bring my experience and dedication to your team and contribute to the continued success of your department.</w:t>
      </w:r>
    </w:p>
    <w:p>
      <w:pPr>
        <w:pStyle w:val="BodyText"/>
      </w:pPr>
      <w:r>
        <w:t xml:space="preserve">Thank you for considering my application. I would welcome the opportunity to discuss how my background and vision align with the needs of your surgical team. Please feel free to contact me at [phone number] or [email address] at your earliest convenience. I look forward to the possibility of contributing to the continued excellence of your organization in Los Ange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35:02Z</dcterms:created>
  <dcterms:modified xsi:type="dcterms:W3CDTF">2026-07-24T06:35:02Z</dcterms:modified>
</cp:coreProperties>
</file>

<file path=docProps/custom.xml><?xml version="1.0" encoding="utf-8"?>
<Properties xmlns="http://schemas.openxmlformats.org/officeDocument/2006/custom-properties" xmlns:vt="http://schemas.openxmlformats.org/officeDocument/2006/docPropsVTypes"/>
</file>